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B4D67" w:rsidRPr="001A0E0E" w:rsidRDefault="004B4D67" w:rsidP="001A0E0E">
      <w:pPr>
        <w:spacing w:after="0" w:line="240" w:lineRule="auto"/>
        <w:ind w:left="7200" w:firstLine="72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bg-BG" w:eastAsia="bg-BG"/>
        </w:rPr>
      </w:pPr>
      <w:r w:rsidRPr="001A0E0E">
        <w:rPr>
          <w:rFonts w:ascii="Times New Roman" w:eastAsia="Times New Roman" w:hAnsi="Times New Roman" w:cs="Times New Roman"/>
          <w:b/>
          <w:sz w:val="24"/>
          <w:szCs w:val="24"/>
          <w:lang w:val="bg-BG" w:eastAsia="bg-BG"/>
        </w:rPr>
        <w:t>Приложение 8.6.</w:t>
      </w:r>
    </w:p>
    <w:p w:rsidR="004B4D67" w:rsidRPr="004B4D67" w:rsidRDefault="004B4D67" w:rsidP="004B4D67">
      <w:pPr>
        <w:spacing w:after="0" w:line="240" w:lineRule="auto"/>
        <w:jc w:val="center"/>
        <w:rPr>
          <w:rFonts w:ascii="Calibri" w:eastAsia="Times New Roman" w:hAnsi="Calibri" w:cs="Times New Roman"/>
          <w:b/>
          <w:sz w:val="28"/>
          <w:szCs w:val="28"/>
          <w:lang w:val="bg-BG" w:eastAsia="bg-BG"/>
        </w:rPr>
      </w:pPr>
    </w:p>
    <w:p w:rsidR="004B4D67" w:rsidRPr="004B4D67" w:rsidRDefault="004B4D67" w:rsidP="004B4D6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bg-BG" w:eastAsia="bg-BG"/>
        </w:rPr>
      </w:pPr>
    </w:p>
    <w:p w:rsidR="004B4D67" w:rsidRPr="004B4D67" w:rsidRDefault="004B4D67" w:rsidP="004B4D6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bg-BG" w:eastAsia="bg-BG"/>
        </w:rPr>
      </w:pPr>
      <w:r w:rsidRPr="004B4D67">
        <w:rPr>
          <w:rFonts w:ascii="Times New Roman" w:eastAsia="Times New Roman" w:hAnsi="Times New Roman" w:cs="Times New Roman"/>
          <w:sz w:val="24"/>
          <w:szCs w:val="24"/>
          <w:lang w:val="bg-BG" w:eastAsia="bg-BG"/>
        </w:rPr>
        <w:t>Минимални национални изисквания към научната и преподавателската дейност на кандидатите за придобиване на научна степен и за заемане на академичните длъжности "главен асистент", "доцент" и "професор" по научни области и/или професионални направления</w:t>
      </w:r>
    </w:p>
    <w:p w:rsidR="002245B2" w:rsidRDefault="002245B2" w:rsidP="004B4D6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bg-BG"/>
        </w:rPr>
      </w:pPr>
    </w:p>
    <w:p w:rsidR="004B4D67" w:rsidRPr="001A0E0E" w:rsidRDefault="004B4D67" w:rsidP="004B4D6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bg-BG" w:eastAsia="bg-BG"/>
        </w:rPr>
      </w:pPr>
      <w:r w:rsidRPr="001A0E0E">
        <w:rPr>
          <w:rFonts w:ascii="Times New Roman" w:eastAsia="Times New Roman" w:hAnsi="Times New Roman" w:cs="Times New Roman"/>
          <w:b/>
          <w:sz w:val="24"/>
          <w:szCs w:val="24"/>
          <w:lang w:val="bg-BG" w:eastAsia="bg-BG"/>
        </w:rPr>
        <w:t>ФАКУЛТЕТ ТЕХНИКА И ТЕХНОЛОГИИ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5"/>
        <w:gridCol w:w="1822"/>
        <w:gridCol w:w="1320"/>
        <w:gridCol w:w="1218"/>
        <w:gridCol w:w="1227"/>
        <w:gridCol w:w="1209"/>
        <w:gridCol w:w="1255"/>
      </w:tblGrid>
      <w:tr w:rsidR="00BF5E4A" w:rsidRPr="004B4D67" w:rsidTr="0072629E">
        <w:trPr>
          <w:trHeight w:val="283"/>
          <w:jc w:val="center"/>
        </w:trPr>
        <w:tc>
          <w:tcPr>
            <w:tcW w:w="9303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4B4D67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bg-BG"/>
              </w:rPr>
              <w:t>Област 5. Технически науки</w:t>
            </w:r>
          </w:p>
          <w:p w:rsidR="00BF5E4A" w:rsidRPr="004B4D67" w:rsidRDefault="00BF5E4A" w:rsidP="004B4D67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u w:val="single"/>
                <w:lang w:val="bg-BG"/>
              </w:rPr>
              <w:t xml:space="preserve">Професионално направление 5.1. Машинно инженерство, 5.2. Електротехника, електроника и автоматика, </w:t>
            </w:r>
            <w:r w:rsidR="004B4D67" w:rsidRPr="004B4D6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u w:val="single"/>
                <w:lang w:val="bg-BG"/>
              </w:rPr>
              <w:t>5.4. Енергетика,</w:t>
            </w:r>
            <w:r w:rsidRPr="004B4D6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u w:val="single"/>
                <w:lang w:val="bg-BG"/>
              </w:rPr>
              <w:t xml:space="preserve"> </w:t>
            </w:r>
            <w:r w:rsidR="004B4D67" w:rsidRPr="004B4D6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u w:val="single"/>
                <w:lang w:val="bg-BG"/>
              </w:rPr>
              <w:t>5.12. Хранителни технологии</w:t>
            </w:r>
            <w:r w:rsidRPr="004B4D6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u w:val="single"/>
                <w:lang w:val="bg-BG"/>
              </w:rPr>
              <w:t xml:space="preserve"> </w:t>
            </w:r>
          </w:p>
          <w:p w:rsidR="00BF5E4A" w:rsidRPr="004B4D67" w:rsidRDefault="00BF5E4A" w:rsidP="004B4D67">
            <w:pPr>
              <w:spacing w:after="0" w:line="240" w:lineRule="auto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 </w:t>
            </w:r>
          </w:p>
          <w:p w:rsidR="00BF5E4A" w:rsidRPr="004B4D67" w:rsidRDefault="00BF5E4A" w:rsidP="004B4D67">
            <w:pPr>
              <w:spacing w:after="0" w:line="240" w:lineRule="auto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bg-BG"/>
              </w:rPr>
              <w:t>Таблица 1.</w:t>
            </w: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 xml:space="preserve"> Минимални изисквани точки по групи показатели за различните научни степени и академични длъжности</w:t>
            </w:r>
          </w:p>
        </w:tc>
      </w:tr>
      <w:tr w:rsidR="00BF5E4A" w:rsidRPr="004B4D67" w:rsidTr="007069F1">
        <w:trPr>
          <w:trHeight w:val="283"/>
          <w:jc w:val="center"/>
        </w:trPr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1A0E0E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bg-BG"/>
              </w:rPr>
            </w:pPr>
            <w:r w:rsidRPr="001A0E0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bg-BG"/>
              </w:rPr>
              <w:t>Група от показатели</w:t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1A0E0E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bg-BG"/>
              </w:rPr>
            </w:pPr>
            <w:r w:rsidRPr="001A0E0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bg-BG"/>
              </w:rPr>
              <w:t>Съдържание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1A0E0E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bg-BG"/>
              </w:rPr>
            </w:pPr>
            <w:r w:rsidRPr="001A0E0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bg-BG"/>
              </w:rPr>
              <w:t>Доктор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1A0E0E" w:rsidRDefault="00BF5E4A" w:rsidP="00554C98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bg-BG"/>
              </w:rPr>
            </w:pPr>
            <w:r w:rsidRPr="001A0E0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bg-BG"/>
              </w:rPr>
              <w:t>Доктор на</w:t>
            </w:r>
          </w:p>
          <w:p w:rsidR="00BF5E4A" w:rsidRPr="001A0E0E" w:rsidRDefault="00BF5E4A" w:rsidP="00554C98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bg-BG"/>
              </w:rPr>
            </w:pPr>
            <w:r w:rsidRPr="001A0E0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bg-BG"/>
              </w:rPr>
              <w:t>науките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1A0E0E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bg-BG"/>
              </w:rPr>
            </w:pPr>
            <w:r w:rsidRPr="001A0E0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bg-BG"/>
              </w:rPr>
              <w:t>Главен асистент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1A0E0E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bg-BG"/>
              </w:rPr>
            </w:pPr>
            <w:r w:rsidRPr="001A0E0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bg-BG"/>
              </w:rPr>
              <w:t>Доцент</w:t>
            </w:r>
          </w:p>
        </w:tc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1A0E0E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bg-BG"/>
              </w:rPr>
            </w:pPr>
            <w:r w:rsidRPr="001A0E0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bg-BG"/>
              </w:rPr>
              <w:t>Професор</w:t>
            </w:r>
          </w:p>
        </w:tc>
      </w:tr>
      <w:tr w:rsidR="00BF5E4A" w:rsidRPr="004B4D67" w:rsidTr="007069F1">
        <w:trPr>
          <w:trHeight w:val="283"/>
          <w:jc w:val="center"/>
        </w:trPr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1A0E0E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bg-BG"/>
              </w:rPr>
            </w:pPr>
            <w:r w:rsidRPr="001A0E0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bg-BG"/>
              </w:rPr>
              <w:t>А</w:t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Показател 1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50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50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50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50</w:t>
            </w:r>
          </w:p>
        </w:tc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50</w:t>
            </w:r>
          </w:p>
        </w:tc>
      </w:tr>
      <w:tr w:rsidR="00BF5E4A" w:rsidRPr="004B4D67" w:rsidTr="007069F1">
        <w:trPr>
          <w:trHeight w:val="283"/>
          <w:jc w:val="center"/>
        </w:trPr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1A0E0E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bg-BG"/>
              </w:rPr>
            </w:pPr>
            <w:r w:rsidRPr="001A0E0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bg-BG"/>
              </w:rPr>
              <w:t>Б</w:t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Показател 2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-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100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-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-</w:t>
            </w:r>
          </w:p>
        </w:tc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-</w:t>
            </w:r>
          </w:p>
        </w:tc>
      </w:tr>
      <w:tr w:rsidR="00BF5E4A" w:rsidRPr="004B4D67" w:rsidTr="007069F1">
        <w:trPr>
          <w:trHeight w:val="283"/>
          <w:jc w:val="center"/>
        </w:trPr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1A0E0E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bg-BG"/>
              </w:rPr>
            </w:pPr>
            <w:r w:rsidRPr="001A0E0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bg-BG"/>
              </w:rPr>
              <w:t>В</w:t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Показатели 3 или 4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-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-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-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100</w:t>
            </w:r>
          </w:p>
        </w:tc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100</w:t>
            </w:r>
          </w:p>
        </w:tc>
      </w:tr>
      <w:tr w:rsidR="00BF5E4A" w:rsidRPr="004B4D67" w:rsidTr="007069F1">
        <w:trPr>
          <w:trHeight w:val="283"/>
          <w:jc w:val="center"/>
        </w:trPr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1A0E0E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bg-BG"/>
              </w:rPr>
            </w:pPr>
            <w:r w:rsidRPr="001A0E0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bg-BG"/>
              </w:rPr>
              <w:t>Г</w:t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Сума от показателите от 5 до 11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D8221D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30 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100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-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D8221D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200 </w:t>
            </w:r>
          </w:p>
        </w:tc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200</w:t>
            </w:r>
          </w:p>
        </w:tc>
      </w:tr>
      <w:tr w:rsidR="00BF5E4A" w:rsidRPr="004B4D67" w:rsidTr="007069F1">
        <w:trPr>
          <w:trHeight w:val="283"/>
          <w:jc w:val="center"/>
        </w:trPr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1A0E0E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bg-BG"/>
              </w:rPr>
            </w:pPr>
            <w:r w:rsidRPr="001A0E0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bg-BG"/>
              </w:rPr>
              <w:t>Д</w:t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Сума от показателите от 12 до 15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D8221D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- 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100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-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D8221D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50 </w:t>
            </w:r>
          </w:p>
        </w:tc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100</w:t>
            </w:r>
          </w:p>
        </w:tc>
      </w:tr>
      <w:tr w:rsidR="00BF5E4A" w:rsidRPr="004B4D67" w:rsidTr="007069F1">
        <w:trPr>
          <w:trHeight w:val="283"/>
          <w:jc w:val="center"/>
        </w:trPr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1A0E0E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bg-BG"/>
              </w:rPr>
            </w:pPr>
            <w:r w:rsidRPr="001A0E0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bg-BG"/>
              </w:rPr>
              <w:t>Е</w:t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BF5E4A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Сума от показателите от 16 до 28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-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-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-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-</w:t>
            </w:r>
          </w:p>
        </w:tc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150</w:t>
            </w:r>
          </w:p>
        </w:tc>
      </w:tr>
      <w:tr w:rsidR="00BF5E4A" w:rsidRPr="004B4D67" w:rsidTr="007069F1">
        <w:trPr>
          <w:trHeight w:val="283"/>
          <w:jc w:val="center"/>
        </w:trPr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BF5E4A" w:rsidRPr="001A0E0E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bg-BG"/>
              </w:rPr>
            </w:pPr>
            <w:r w:rsidRPr="001A0E0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bg-BG"/>
              </w:rPr>
              <w:t>Ж</w:t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BF5E4A" w:rsidRPr="004B4D67" w:rsidRDefault="00BF5E4A" w:rsidP="00BF5E4A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 xml:space="preserve">Сума от показателите от </w:t>
            </w:r>
            <w:r w:rsidRPr="00DE3A3C"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  <w:t xml:space="preserve">29 до </w:t>
            </w:r>
            <w:r w:rsidR="00517B04" w:rsidRPr="00DE3A3C"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  <w:t>3</w:t>
            </w:r>
            <w:r w:rsidR="0087772A" w:rsidRPr="00DE3A3C"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  <w:t>3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20</w:t>
            </w:r>
          </w:p>
        </w:tc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70</w:t>
            </w:r>
          </w:p>
        </w:tc>
      </w:tr>
      <w:tr w:rsidR="00BF5E4A" w:rsidRPr="004B4D67" w:rsidTr="007069F1">
        <w:trPr>
          <w:trHeight w:val="283"/>
          <w:jc w:val="center"/>
        </w:trPr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BF5E4A" w:rsidRPr="001A0E0E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bg-BG"/>
              </w:rPr>
            </w:pPr>
            <w:r w:rsidRPr="001A0E0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bg-BG"/>
              </w:rPr>
              <w:t>З</w:t>
            </w:r>
          </w:p>
        </w:tc>
        <w:tc>
          <w:tcPr>
            <w:tcW w:w="1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BF5E4A" w:rsidRPr="004B4D67" w:rsidRDefault="00BF5E4A" w:rsidP="0026154E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 xml:space="preserve">Сума от показателите от </w:t>
            </w:r>
            <w:r w:rsidR="0087772A" w:rsidRPr="00DE3A3C"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  <w:t>34</w:t>
            </w:r>
            <w:r w:rsidRPr="00DE3A3C"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  <w:t xml:space="preserve"> до </w:t>
            </w:r>
            <w:r w:rsidR="0026154E" w:rsidRPr="00DE3A3C"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  <w:t>46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</w:p>
        </w:tc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20</w:t>
            </w:r>
          </w:p>
        </w:tc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BF5E4A" w:rsidRPr="004B4D67" w:rsidRDefault="00BF5E4A" w:rsidP="00C553AC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70</w:t>
            </w:r>
          </w:p>
        </w:tc>
      </w:tr>
    </w:tbl>
    <w:p w:rsidR="009A2F1E" w:rsidRDefault="00BF5E4A" w:rsidP="00BF5E4A">
      <w:pPr>
        <w:shd w:val="clear" w:color="auto" w:fill="FEFEFE"/>
        <w:spacing w:line="240" w:lineRule="auto"/>
        <w:rPr>
          <w:rFonts w:ascii="Verdana" w:eastAsia="Times New Roman" w:hAnsi="Verdana" w:cs="Times New Roman"/>
          <w:color w:val="000000"/>
          <w:sz w:val="24"/>
          <w:szCs w:val="24"/>
          <w:lang w:val="bg-BG"/>
        </w:rPr>
      </w:pPr>
      <w:r w:rsidRPr="004B4D67">
        <w:rPr>
          <w:rFonts w:ascii="Verdana" w:eastAsia="Times New Roman" w:hAnsi="Verdana" w:cs="Times New Roman"/>
          <w:color w:val="000000"/>
          <w:sz w:val="24"/>
          <w:szCs w:val="24"/>
          <w:lang w:val="bg-BG"/>
        </w:rPr>
        <w:t> </w:t>
      </w:r>
    </w:p>
    <w:p w:rsidR="009A2F1E" w:rsidRDefault="009A2F1E">
      <w:pPr>
        <w:rPr>
          <w:rFonts w:ascii="Verdana" w:eastAsia="Times New Roman" w:hAnsi="Verdana" w:cs="Times New Roman"/>
          <w:color w:val="000000"/>
          <w:sz w:val="24"/>
          <w:szCs w:val="24"/>
          <w:lang w:val="bg-BG"/>
        </w:rPr>
      </w:pPr>
      <w:r>
        <w:rPr>
          <w:rFonts w:ascii="Verdana" w:eastAsia="Times New Roman" w:hAnsi="Verdana" w:cs="Times New Roman"/>
          <w:color w:val="000000"/>
          <w:sz w:val="24"/>
          <w:szCs w:val="24"/>
          <w:lang w:val="bg-BG"/>
        </w:rPr>
        <w:br w:type="page"/>
      </w:r>
    </w:p>
    <w:tbl>
      <w:tblPr>
        <w:tblpPr w:leftFromText="180" w:rightFromText="180" w:vertAnchor="text" w:tblpXSpec="center" w:tblpY="1"/>
        <w:tblOverlap w:val="never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94"/>
        <w:gridCol w:w="6907"/>
        <w:gridCol w:w="1785"/>
      </w:tblGrid>
      <w:tr w:rsidR="00BF5E4A" w:rsidRPr="004B4D67" w:rsidTr="007069F1">
        <w:trPr>
          <w:trHeight w:val="283"/>
          <w:tblHeader/>
        </w:trPr>
        <w:tc>
          <w:tcPr>
            <w:tcW w:w="5000" w:type="pct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150DCA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bg-BG"/>
              </w:rPr>
              <w:lastRenderedPageBreak/>
              <w:t>Таблица 2.</w:t>
            </w: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 xml:space="preserve"> Брой точки по показатели</w:t>
            </w:r>
          </w:p>
        </w:tc>
      </w:tr>
      <w:tr w:rsidR="00BF5E4A" w:rsidRPr="004B4D67" w:rsidTr="007069F1">
        <w:trPr>
          <w:trHeight w:val="283"/>
          <w:tblHeader/>
        </w:trPr>
        <w:tc>
          <w:tcPr>
            <w:tcW w:w="691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Група от показатели</w:t>
            </w:r>
          </w:p>
        </w:tc>
        <w:tc>
          <w:tcPr>
            <w:tcW w:w="3424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Показател</w:t>
            </w:r>
          </w:p>
        </w:tc>
        <w:tc>
          <w:tcPr>
            <w:tcW w:w="885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Брой точки</w:t>
            </w:r>
          </w:p>
        </w:tc>
      </w:tr>
      <w:tr w:rsidR="00BF5E4A" w:rsidRPr="004B4D67" w:rsidTr="007069F1">
        <w:trPr>
          <w:trHeight w:val="283"/>
        </w:trPr>
        <w:tc>
          <w:tcPr>
            <w:tcW w:w="691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1A0E0E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bg-BG"/>
              </w:rPr>
            </w:pPr>
            <w:r w:rsidRPr="001A0E0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bg-BG"/>
              </w:rPr>
              <w:t>А</w:t>
            </w:r>
          </w:p>
        </w:tc>
        <w:tc>
          <w:tcPr>
            <w:tcW w:w="3424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1.  Дисертационен труд за присъждане на образователна и научна степен "доктор"</w:t>
            </w:r>
          </w:p>
        </w:tc>
        <w:tc>
          <w:tcPr>
            <w:tcW w:w="885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50</w:t>
            </w:r>
          </w:p>
        </w:tc>
      </w:tr>
      <w:tr w:rsidR="00BF5E4A" w:rsidRPr="004B4D67" w:rsidTr="007069F1">
        <w:trPr>
          <w:trHeight w:val="283"/>
        </w:trPr>
        <w:tc>
          <w:tcPr>
            <w:tcW w:w="691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1A0E0E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bg-BG"/>
              </w:rPr>
            </w:pPr>
            <w:r w:rsidRPr="001A0E0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bg-BG"/>
              </w:rPr>
              <w:t>Б</w:t>
            </w:r>
          </w:p>
        </w:tc>
        <w:tc>
          <w:tcPr>
            <w:tcW w:w="3424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2.  Дисертационен труд за присъждане на научна степен "доктор на науките"</w:t>
            </w:r>
          </w:p>
        </w:tc>
        <w:tc>
          <w:tcPr>
            <w:tcW w:w="885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100</w:t>
            </w:r>
          </w:p>
        </w:tc>
      </w:tr>
      <w:tr w:rsidR="00BF5E4A" w:rsidRPr="004B4D67" w:rsidTr="007069F1">
        <w:trPr>
          <w:trHeight w:val="283"/>
        </w:trPr>
        <w:tc>
          <w:tcPr>
            <w:tcW w:w="691" w:type="pct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1A0E0E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bg-BG"/>
              </w:rPr>
            </w:pPr>
            <w:r w:rsidRPr="001A0E0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bg-BG"/>
              </w:rPr>
              <w:t>В</w:t>
            </w:r>
          </w:p>
        </w:tc>
        <w:tc>
          <w:tcPr>
            <w:tcW w:w="3424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3. Хабилитационен труд - монография</w:t>
            </w:r>
          </w:p>
        </w:tc>
        <w:tc>
          <w:tcPr>
            <w:tcW w:w="885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100</w:t>
            </w:r>
          </w:p>
        </w:tc>
      </w:tr>
      <w:tr w:rsidR="00BF5E4A" w:rsidRPr="004B4D67" w:rsidTr="007069F1">
        <w:trPr>
          <w:trHeight w:val="283"/>
        </w:trPr>
        <w:tc>
          <w:tcPr>
            <w:tcW w:w="691" w:type="pct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  <w:hideMark/>
          </w:tcPr>
          <w:p w:rsidR="00BF5E4A" w:rsidRPr="004B4D67" w:rsidRDefault="00BF5E4A" w:rsidP="007069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AD28AB">
            <w:pPr>
              <w:spacing w:before="100" w:beforeAutospacing="1" w:after="100" w:afterAutospacing="1" w:line="202" w:lineRule="atLeast"/>
              <w:jc w:val="both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4.  Хабилитационен труд - научни публикации (не по-малко от 10) в издания, които са реферирани и индексирани в световноизвестни бази данни с научна информация</w:t>
            </w:r>
          </w:p>
        </w:tc>
        <w:tc>
          <w:tcPr>
            <w:tcW w:w="885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60/n за всяка публикация</w:t>
            </w:r>
          </w:p>
        </w:tc>
      </w:tr>
      <w:tr w:rsidR="00BF5E4A" w:rsidRPr="004B4D67" w:rsidTr="007069F1">
        <w:trPr>
          <w:trHeight w:val="283"/>
        </w:trPr>
        <w:tc>
          <w:tcPr>
            <w:tcW w:w="691" w:type="pct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1A0E0E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bg-BG"/>
              </w:rPr>
            </w:pPr>
            <w:r w:rsidRPr="001A0E0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bg-BG"/>
              </w:rPr>
              <w:t>Г</w:t>
            </w:r>
          </w:p>
        </w:tc>
        <w:tc>
          <w:tcPr>
            <w:tcW w:w="3424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AD28AB">
            <w:pPr>
              <w:spacing w:before="100" w:beforeAutospacing="1" w:after="100" w:afterAutospacing="1" w:line="202" w:lineRule="atLeast"/>
              <w:jc w:val="both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5.  Публикувана монография, която не е представена като основен хабилитационен труд</w:t>
            </w:r>
          </w:p>
        </w:tc>
        <w:tc>
          <w:tcPr>
            <w:tcW w:w="885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30</w:t>
            </w:r>
          </w:p>
        </w:tc>
      </w:tr>
      <w:tr w:rsidR="00BF5E4A" w:rsidRPr="004B4D67" w:rsidTr="007069F1">
        <w:trPr>
          <w:trHeight w:val="283"/>
        </w:trPr>
        <w:tc>
          <w:tcPr>
            <w:tcW w:w="691" w:type="pct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  <w:hideMark/>
          </w:tcPr>
          <w:p w:rsidR="00BF5E4A" w:rsidRPr="004B4D67" w:rsidRDefault="00BF5E4A" w:rsidP="007069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AD28AB">
            <w:pPr>
              <w:spacing w:before="100" w:beforeAutospacing="1" w:after="100" w:afterAutospacing="1" w:line="202" w:lineRule="atLeast"/>
              <w:jc w:val="both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6.  Публикувана книга на базата на защитен дисертационен труд за присъждане на образователна и научна степен "доктор" или за присъждане на научна степен "доктор на науките"</w:t>
            </w:r>
          </w:p>
        </w:tc>
        <w:tc>
          <w:tcPr>
            <w:tcW w:w="885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30</w:t>
            </w:r>
          </w:p>
        </w:tc>
      </w:tr>
      <w:tr w:rsidR="00BF5E4A" w:rsidRPr="004B4D67" w:rsidTr="007069F1">
        <w:trPr>
          <w:trHeight w:val="283"/>
        </w:trPr>
        <w:tc>
          <w:tcPr>
            <w:tcW w:w="691" w:type="pct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  <w:hideMark/>
          </w:tcPr>
          <w:p w:rsidR="00BF5E4A" w:rsidRPr="004B4D67" w:rsidRDefault="00BF5E4A" w:rsidP="007069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AD28AB">
            <w:pPr>
              <w:spacing w:before="100" w:beforeAutospacing="1" w:after="100" w:afterAutospacing="1" w:line="202" w:lineRule="atLeast"/>
              <w:jc w:val="both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7.  Научна публикация в издания, които са реферирани и индексирани в световноизвестни бази данни с научна информация</w:t>
            </w:r>
          </w:p>
        </w:tc>
        <w:tc>
          <w:tcPr>
            <w:tcW w:w="885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40/n или разпределени в съотношение на базата на протокол за приноса</w:t>
            </w:r>
          </w:p>
        </w:tc>
      </w:tr>
      <w:tr w:rsidR="00BF5E4A" w:rsidRPr="004B4D67" w:rsidTr="007069F1">
        <w:trPr>
          <w:trHeight w:val="283"/>
        </w:trPr>
        <w:tc>
          <w:tcPr>
            <w:tcW w:w="691" w:type="pct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  <w:hideMark/>
          </w:tcPr>
          <w:p w:rsidR="00BF5E4A" w:rsidRPr="004B4D67" w:rsidRDefault="00BF5E4A" w:rsidP="007069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AD28AB">
            <w:pPr>
              <w:spacing w:before="100" w:beforeAutospacing="1" w:after="100" w:afterAutospacing="1" w:line="202" w:lineRule="atLeast"/>
              <w:jc w:val="both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8.  Научна публикация в нереферирани списания с научно рецензиране или в редактирани колективни томове</w:t>
            </w:r>
          </w:p>
        </w:tc>
        <w:tc>
          <w:tcPr>
            <w:tcW w:w="885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20/n или разпределени в съотношение на базата на протокол за приноса</w:t>
            </w:r>
          </w:p>
        </w:tc>
      </w:tr>
      <w:tr w:rsidR="00BF5E4A" w:rsidRPr="004B4D67" w:rsidTr="007069F1">
        <w:trPr>
          <w:trHeight w:val="283"/>
        </w:trPr>
        <w:tc>
          <w:tcPr>
            <w:tcW w:w="691" w:type="pct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  <w:hideMark/>
          </w:tcPr>
          <w:p w:rsidR="00BF5E4A" w:rsidRPr="004B4D67" w:rsidRDefault="00BF5E4A" w:rsidP="007069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9. Публикувана глава от колективна монография</w:t>
            </w:r>
          </w:p>
        </w:tc>
        <w:tc>
          <w:tcPr>
            <w:tcW w:w="885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10/n</w:t>
            </w:r>
          </w:p>
        </w:tc>
      </w:tr>
      <w:tr w:rsidR="00BF5E4A" w:rsidRPr="004B4D67" w:rsidTr="007069F1">
        <w:trPr>
          <w:trHeight w:val="283"/>
        </w:trPr>
        <w:tc>
          <w:tcPr>
            <w:tcW w:w="691" w:type="pct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  <w:hideMark/>
          </w:tcPr>
          <w:p w:rsidR="00BF5E4A" w:rsidRPr="004B4D67" w:rsidRDefault="00BF5E4A" w:rsidP="007069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AD28AB">
            <w:pPr>
              <w:spacing w:before="100" w:beforeAutospacing="1" w:after="100" w:afterAutospacing="1" w:line="202" w:lineRule="atLeast"/>
              <w:jc w:val="both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10.  Реализирани авторски проекти в областта на архитектурата или дизайна</w:t>
            </w:r>
          </w:p>
        </w:tc>
        <w:tc>
          <w:tcPr>
            <w:tcW w:w="885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30/n</w:t>
            </w:r>
          </w:p>
        </w:tc>
      </w:tr>
      <w:tr w:rsidR="00BF5E4A" w:rsidRPr="004B4D67" w:rsidTr="007069F1">
        <w:trPr>
          <w:trHeight w:val="283"/>
        </w:trPr>
        <w:tc>
          <w:tcPr>
            <w:tcW w:w="691" w:type="pct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  <w:hideMark/>
          </w:tcPr>
          <w:p w:rsidR="00BF5E4A" w:rsidRPr="004B4D67" w:rsidRDefault="00BF5E4A" w:rsidP="007069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AD28AB">
            <w:pPr>
              <w:spacing w:before="100" w:beforeAutospacing="1" w:after="100" w:afterAutospacing="1" w:line="202" w:lineRule="atLeast"/>
              <w:jc w:val="both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11.  Водеща (самостоятелна) творческа изява в областта на архитектурата или дизайна</w:t>
            </w:r>
          </w:p>
        </w:tc>
        <w:tc>
          <w:tcPr>
            <w:tcW w:w="885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35</w:t>
            </w:r>
          </w:p>
        </w:tc>
      </w:tr>
      <w:tr w:rsidR="00BF5E4A" w:rsidRPr="004B4D67" w:rsidTr="007069F1">
        <w:trPr>
          <w:trHeight w:val="283"/>
        </w:trPr>
        <w:tc>
          <w:tcPr>
            <w:tcW w:w="691" w:type="pct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1A0E0E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bg-BG"/>
              </w:rPr>
            </w:pPr>
            <w:r w:rsidRPr="001A0E0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bg-BG"/>
              </w:rPr>
              <w:t>Д</w:t>
            </w:r>
          </w:p>
        </w:tc>
        <w:tc>
          <w:tcPr>
            <w:tcW w:w="3424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AD28AB">
            <w:pPr>
              <w:spacing w:before="100" w:beforeAutospacing="1" w:after="100" w:afterAutospacing="1" w:line="202" w:lineRule="atLeast"/>
              <w:jc w:val="both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12.  Цитирания или рецензии в научни издания, реферирани и индексирани в световноизвестни бази данни с научна информация или в монографии и колективни томове</w:t>
            </w:r>
          </w:p>
        </w:tc>
        <w:tc>
          <w:tcPr>
            <w:tcW w:w="885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10</w:t>
            </w:r>
          </w:p>
        </w:tc>
      </w:tr>
      <w:tr w:rsidR="00BF5E4A" w:rsidRPr="004B4D67" w:rsidTr="007069F1">
        <w:trPr>
          <w:trHeight w:val="283"/>
        </w:trPr>
        <w:tc>
          <w:tcPr>
            <w:tcW w:w="691" w:type="pct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  <w:hideMark/>
          </w:tcPr>
          <w:p w:rsidR="00BF5E4A" w:rsidRPr="004B4D67" w:rsidRDefault="00BF5E4A" w:rsidP="007069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AD28AB">
            <w:pPr>
              <w:spacing w:before="100" w:beforeAutospacing="1" w:after="100" w:afterAutospacing="1" w:line="202" w:lineRule="atLeast"/>
              <w:jc w:val="both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13. Цитирания в монографии и колективни томове с научно рецензиране</w:t>
            </w:r>
          </w:p>
        </w:tc>
        <w:tc>
          <w:tcPr>
            <w:tcW w:w="885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3</w:t>
            </w:r>
          </w:p>
        </w:tc>
      </w:tr>
      <w:tr w:rsidR="00BF5E4A" w:rsidRPr="004B4D67" w:rsidTr="007069F1">
        <w:trPr>
          <w:trHeight w:val="283"/>
        </w:trPr>
        <w:tc>
          <w:tcPr>
            <w:tcW w:w="691" w:type="pct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  <w:hideMark/>
          </w:tcPr>
          <w:p w:rsidR="00BF5E4A" w:rsidRPr="004B4D67" w:rsidRDefault="00BF5E4A" w:rsidP="007069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AD28AB">
            <w:pPr>
              <w:spacing w:before="100" w:beforeAutospacing="1" w:after="100" w:afterAutospacing="1" w:line="202" w:lineRule="atLeast"/>
              <w:jc w:val="both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14.  Цитирания или рецензии в нереферирани списания с научно рецензиране</w:t>
            </w:r>
          </w:p>
        </w:tc>
        <w:tc>
          <w:tcPr>
            <w:tcW w:w="885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2</w:t>
            </w:r>
          </w:p>
        </w:tc>
      </w:tr>
      <w:tr w:rsidR="00BF5E4A" w:rsidRPr="004B4D67" w:rsidTr="007069F1">
        <w:trPr>
          <w:trHeight w:val="290"/>
        </w:trPr>
        <w:tc>
          <w:tcPr>
            <w:tcW w:w="691" w:type="pct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  <w:hideMark/>
          </w:tcPr>
          <w:p w:rsidR="00BF5E4A" w:rsidRPr="004B4D67" w:rsidRDefault="00BF5E4A" w:rsidP="007069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AD28AB">
            <w:pPr>
              <w:spacing w:before="100" w:beforeAutospacing="1" w:after="100" w:afterAutospacing="1" w:line="202" w:lineRule="atLeast"/>
              <w:ind w:left="-37" w:firstLine="37"/>
              <w:jc w:val="both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15.  Рецензии за реализирани авторски продукти в специализирани издания в областта на архитектурата или дизайна</w:t>
            </w:r>
          </w:p>
        </w:tc>
        <w:tc>
          <w:tcPr>
            <w:tcW w:w="885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10</w:t>
            </w:r>
          </w:p>
        </w:tc>
      </w:tr>
      <w:tr w:rsidR="00BF5E4A" w:rsidRPr="004B4D67" w:rsidTr="007069F1">
        <w:trPr>
          <w:trHeight w:val="283"/>
        </w:trPr>
        <w:tc>
          <w:tcPr>
            <w:tcW w:w="691" w:type="pct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1A0E0E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bg-BG"/>
              </w:rPr>
            </w:pPr>
            <w:r w:rsidRPr="001A0E0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bg-BG"/>
              </w:rPr>
              <w:lastRenderedPageBreak/>
              <w:t>Е</w:t>
            </w:r>
            <w:r w:rsidRPr="001A0E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bg-BG"/>
              </w:rPr>
              <w:t> </w:t>
            </w:r>
          </w:p>
        </w:tc>
        <w:tc>
          <w:tcPr>
            <w:tcW w:w="3424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16. Придобита научна степен "доктор на науките"</w:t>
            </w:r>
          </w:p>
        </w:tc>
        <w:tc>
          <w:tcPr>
            <w:tcW w:w="885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40</w:t>
            </w:r>
          </w:p>
        </w:tc>
      </w:tr>
      <w:tr w:rsidR="00BF5E4A" w:rsidRPr="004B4D67" w:rsidTr="007069F1">
        <w:trPr>
          <w:trHeight w:val="553"/>
        </w:trPr>
        <w:tc>
          <w:tcPr>
            <w:tcW w:w="691" w:type="pct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CA3D0E" w:rsidRPr="004B4D67" w:rsidRDefault="00BF5E4A" w:rsidP="007069F1">
            <w:pPr>
              <w:spacing w:after="0" w:line="240" w:lineRule="auto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17.  Ръководство на успешно защитил докторант</w:t>
            </w:r>
          </w:p>
          <w:p w:rsidR="00BF5E4A" w:rsidRPr="004B4D67" w:rsidRDefault="00BF5E4A" w:rsidP="007069F1">
            <w:pPr>
              <w:spacing w:after="0" w:line="240" w:lineRule="auto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 xml:space="preserve">(n е броят </w:t>
            </w:r>
            <w:proofErr w:type="spellStart"/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съръководители</w:t>
            </w:r>
            <w:proofErr w:type="spellEnd"/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 xml:space="preserve"> на съответния докторант)</w:t>
            </w:r>
          </w:p>
        </w:tc>
        <w:tc>
          <w:tcPr>
            <w:tcW w:w="885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40/n</w:t>
            </w:r>
          </w:p>
        </w:tc>
      </w:tr>
      <w:tr w:rsidR="00BF5E4A" w:rsidRPr="004B4D67" w:rsidTr="007069F1">
        <w:trPr>
          <w:trHeight w:val="283"/>
        </w:trPr>
        <w:tc>
          <w:tcPr>
            <w:tcW w:w="691" w:type="pct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18. Участие в национален научен или образователен проект</w:t>
            </w:r>
          </w:p>
        </w:tc>
        <w:tc>
          <w:tcPr>
            <w:tcW w:w="885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10</w:t>
            </w:r>
          </w:p>
        </w:tc>
      </w:tr>
      <w:tr w:rsidR="00BF5E4A" w:rsidRPr="004B4D67" w:rsidTr="007069F1">
        <w:trPr>
          <w:trHeight w:val="283"/>
        </w:trPr>
        <w:tc>
          <w:tcPr>
            <w:tcW w:w="691" w:type="pct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19. Участие в международен научен или образователен проект</w:t>
            </w:r>
          </w:p>
        </w:tc>
        <w:tc>
          <w:tcPr>
            <w:tcW w:w="885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20</w:t>
            </w:r>
          </w:p>
        </w:tc>
      </w:tr>
      <w:tr w:rsidR="00BF5E4A" w:rsidRPr="004B4D67" w:rsidTr="007069F1">
        <w:trPr>
          <w:trHeight w:val="283"/>
        </w:trPr>
        <w:tc>
          <w:tcPr>
            <w:tcW w:w="691" w:type="pct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20. Ръководство на национален научен или образователен проект</w:t>
            </w:r>
          </w:p>
        </w:tc>
        <w:tc>
          <w:tcPr>
            <w:tcW w:w="885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20</w:t>
            </w:r>
          </w:p>
        </w:tc>
      </w:tr>
      <w:tr w:rsidR="00BF5E4A" w:rsidRPr="004B4D67" w:rsidTr="007069F1">
        <w:trPr>
          <w:trHeight w:val="283"/>
        </w:trPr>
        <w:tc>
          <w:tcPr>
            <w:tcW w:w="691" w:type="pct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64297B">
            <w:pPr>
              <w:spacing w:before="100" w:beforeAutospacing="1" w:after="100" w:afterAutospacing="1" w:line="202" w:lineRule="atLeast"/>
              <w:jc w:val="both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21. Ръководство на международен научен или образователен проект</w:t>
            </w:r>
          </w:p>
        </w:tc>
        <w:tc>
          <w:tcPr>
            <w:tcW w:w="885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40</w:t>
            </w:r>
          </w:p>
        </w:tc>
      </w:tr>
      <w:tr w:rsidR="00BF5E4A" w:rsidRPr="004B4D67" w:rsidTr="007069F1">
        <w:trPr>
          <w:trHeight w:val="283"/>
        </w:trPr>
        <w:tc>
          <w:tcPr>
            <w:tcW w:w="691" w:type="pct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22. Привлечени средства по проекти, ръководени от кандидата</w:t>
            </w:r>
          </w:p>
        </w:tc>
        <w:tc>
          <w:tcPr>
            <w:tcW w:w="885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1 точка за всеки 5000 лв.</w:t>
            </w:r>
          </w:p>
        </w:tc>
      </w:tr>
      <w:tr w:rsidR="00BF5E4A" w:rsidRPr="004B4D67" w:rsidTr="007069F1">
        <w:trPr>
          <w:trHeight w:val="283"/>
        </w:trPr>
        <w:tc>
          <w:tcPr>
            <w:tcW w:w="691" w:type="pct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64297B">
            <w:pPr>
              <w:spacing w:before="100" w:beforeAutospacing="1" w:after="100" w:afterAutospacing="1" w:line="202" w:lineRule="atLeast"/>
              <w:jc w:val="both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23.  Публикуван университетски учебник или учебник, който се използва в училищната мрежа</w:t>
            </w:r>
          </w:p>
        </w:tc>
        <w:tc>
          <w:tcPr>
            <w:tcW w:w="885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40/n</w:t>
            </w:r>
          </w:p>
        </w:tc>
      </w:tr>
      <w:tr w:rsidR="00BF5E4A" w:rsidRPr="004B4D67" w:rsidTr="007069F1">
        <w:trPr>
          <w:trHeight w:val="283"/>
        </w:trPr>
        <w:tc>
          <w:tcPr>
            <w:tcW w:w="691" w:type="pct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64297B">
            <w:pPr>
              <w:spacing w:before="100" w:beforeAutospacing="1" w:after="100" w:afterAutospacing="1" w:line="202" w:lineRule="atLeast"/>
              <w:jc w:val="both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24.  Публикувано университетско учебно пособие или учебно пособие, което се използва в училищната мрежа</w:t>
            </w:r>
          </w:p>
        </w:tc>
        <w:tc>
          <w:tcPr>
            <w:tcW w:w="885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20/n</w:t>
            </w:r>
          </w:p>
        </w:tc>
      </w:tr>
      <w:tr w:rsidR="00BF5E4A" w:rsidRPr="004B4D67" w:rsidTr="007069F1">
        <w:trPr>
          <w:trHeight w:val="283"/>
        </w:trPr>
        <w:tc>
          <w:tcPr>
            <w:tcW w:w="691" w:type="pct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25. Публикувана заявка за патент или полезен модел</w:t>
            </w:r>
          </w:p>
        </w:tc>
        <w:tc>
          <w:tcPr>
            <w:tcW w:w="885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20</w:t>
            </w:r>
          </w:p>
        </w:tc>
      </w:tr>
      <w:tr w:rsidR="00BF5E4A" w:rsidRPr="004B4D67" w:rsidTr="007069F1">
        <w:trPr>
          <w:trHeight w:val="283"/>
        </w:trPr>
        <w:tc>
          <w:tcPr>
            <w:tcW w:w="691" w:type="pct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64297B">
            <w:pPr>
              <w:spacing w:before="100" w:beforeAutospacing="1" w:after="100" w:afterAutospacing="1" w:line="202" w:lineRule="atLeast"/>
              <w:jc w:val="both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26. Призната заявка за полезен модел, патент или авторско свидетелство</w:t>
            </w:r>
          </w:p>
        </w:tc>
        <w:tc>
          <w:tcPr>
            <w:tcW w:w="885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40</w:t>
            </w:r>
          </w:p>
        </w:tc>
      </w:tr>
      <w:tr w:rsidR="00BF5E4A" w:rsidRPr="004B4D67" w:rsidTr="007069F1">
        <w:trPr>
          <w:trHeight w:val="283"/>
        </w:trPr>
        <w:tc>
          <w:tcPr>
            <w:tcW w:w="691" w:type="pct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  <w:vAlign w:val="center"/>
            <w:hideMark/>
          </w:tcPr>
          <w:p w:rsidR="00BF5E4A" w:rsidRPr="004B4D67" w:rsidRDefault="00BF5E4A" w:rsidP="0064297B">
            <w:pPr>
              <w:spacing w:before="100" w:beforeAutospacing="1" w:after="100" w:afterAutospacing="1" w:line="202" w:lineRule="atLeast"/>
              <w:jc w:val="both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27. Награди на конкурси за архитектура или дизайн, дадени от национални професионални форуми и организации</w:t>
            </w:r>
          </w:p>
        </w:tc>
        <w:tc>
          <w:tcPr>
            <w:tcW w:w="885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10</w:t>
            </w:r>
          </w:p>
        </w:tc>
      </w:tr>
      <w:tr w:rsidR="00BF5E4A" w:rsidRPr="004B4D67" w:rsidTr="007069F1">
        <w:trPr>
          <w:trHeight w:val="283"/>
        </w:trPr>
        <w:tc>
          <w:tcPr>
            <w:tcW w:w="691" w:type="pct"/>
            <w:vMerge/>
            <w:tcBorders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  <w:vAlign w:val="center"/>
            <w:hideMark/>
          </w:tcPr>
          <w:p w:rsidR="00BF5E4A" w:rsidRPr="004B4D67" w:rsidRDefault="00BF5E4A" w:rsidP="0064297B">
            <w:pPr>
              <w:spacing w:before="100" w:beforeAutospacing="1" w:after="100" w:afterAutospacing="1" w:line="202" w:lineRule="atLeast"/>
              <w:jc w:val="both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28. Награди на конкурси за архитектура или дизайн, дадени от професионални форуми и организации в чужбина</w:t>
            </w:r>
          </w:p>
        </w:tc>
        <w:tc>
          <w:tcPr>
            <w:tcW w:w="885" w:type="pct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  <w:vAlign w:val="center"/>
            <w:hideMark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20</w:t>
            </w:r>
          </w:p>
        </w:tc>
      </w:tr>
      <w:tr w:rsidR="00BF5E4A" w:rsidRPr="004B4D67" w:rsidTr="007069F1">
        <w:trPr>
          <w:trHeight w:val="554"/>
        </w:trPr>
        <w:tc>
          <w:tcPr>
            <w:tcW w:w="69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  <w:vAlign w:val="center"/>
          </w:tcPr>
          <w:p w:rsidR="00BF5E4A" w:rsidRPr="001A0E0E" w:rsidRDefault="00BF5E4A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bg-BG"/>
              </w:rPr>
            </w:pPr>
            <w:r w:rsidRPr="001A0E0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bg-BG"/>
              </w:rPr>
              <w:t>Ж</w:t>
            </w:r>
          </w:p>
        </w:tc>
        <w:tc>
          <w:tcPr>
            <w:tcW w:w="3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</w:tcPr>
          <w:p w:rsidR="00BF5E4A" w:rsidRPr="004B4D67" w:rsidRDefault="00BF5E4A" w:rsidP="0064297B">
            <w:pPr>
              <w:spacing w:after="0" w:line="240" w:lineRule="auto"/>
              <w:jc w:val="both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29. Разработени учебни програми за ОКС „бакалавър“ или ОКС „магистър“</w:t>
            </w:r>
          </w:p>
        </w:tc>
        <w:tc>
          <w:tcPr>
            <w:tcW w:w="8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  <w:vAlign w:val="center"/>
          </w:tcPr>
          <w:p w:rsidR="00BF5E4A" w:rsidRPr="004B4D67" w:rsidRDefault="00BF5E4A" w:rsidP="007069F1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2</w:t>
            </w:r>
          </w:p>
        </w:tc>
      </w:tr>
      <w:tr w:rsidR="00BF5E4A" w:rsidRPr="004B4D67" w:rsidTr="007069F1">
        <w:trPr>
          <w:trHeight w:val="283"/>
        </w:trPr>
        <w:tc>
          <w:tcPr>
            <w:tcW w:w="6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  <w:vAlign w:val="center"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</w:tcPr>
          <w:p w:rsidR="00BF5E4A" w:rsidRPr="004B4D67" w:rsidRDefault="00BF5E4A" w:rsidP="007069F1">
            <w:pPr>
              <w:spacing w:after="0" w:line="240" w:lineRule="auto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30. Разработени учебни програми за ОНС „доктор“</w:t>
            </w:r>
          </w:p>
        </w:tc>
        <w:tc>
          <w:tcPr>
            <w:tcW w:w="8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  <w:vAlign w:val="center"/>
          </w:tcPr>
          <w:p w:rsidR="00BF5E4A" w:rsidRPr="004B4D67" w:rsidRDefault="00BF5E4A" w:rsidP="007069F1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4</w:t>
            </w:r>
          </w:p>
        </w:tc>
      </w:tr>
      <w:tr w:rsidR="00BF5E4A" w:rsidRPr="004B4D67" w:rsidTr="007069F1">
        <w:trPr>
          <w:trHeight w:val="202"/>
        </w:trPr>
        <w:tc>
          <w:tcPr>
            <w:tcW w:w="6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  <w:vAlign w:val="center"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</w:tcPr>
          <w:p w:rsidR="00BF5E4A" w:rsidRPr="004B4D67" w:rsidRDefault="00BF5E4A" w:rsidP="007069F1">
            <w:pPr>
              <w:spacing w:after="0" w:line="240" w:lineRule="auto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 xml:space="preserve">31. Разработени  лекции/упражнения за електронен курс </w:t>
            </w:r>
          </w:p>
        </w:tc>
        <w:tc>
          <w:tcPr>
            <w:tcW w:w="8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  <w:vAlign w:val="center"/>
          </w:tcPr>
          <w:p w:rsidR="00BF5E4A" w:rsidRPr="004B4D67" w:rsidRDefault="00BF5E4A" w:rsidP="007069F1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5</w:t>
            </w:r>
          </w:p>
        </w:tc>
      </w:tr>
      <w:tr w:rsidR="00CA3D0E" w:rsidRPr="004B4D67" w:rsidTr="007069F1">
        <w:trPr>
          <w:trHeight w:val="167"/>
        </w:trPr>
        <w:tc>
          <w:tcPr>
            <w:tcW w:w="6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  <w:vAlign w:val="center"/>
          </w:tcPr>
          <w:p w:rsidR="00CA3D0E" w:rsidRPr="004B4D67" w:rsidRDefault="00CA3D0E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</w:tcPr>
          <w:p w:rsidR="00CA3D0E" w:rsidRPr="004B4D67" w:rsidRDefault="0087772A" w:rsidP="007069F1">
            <w:pPr>
              <w:spacing w:after="0" w:line="240" w:lineRule="auto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32</w:t>
            </w:r>
            <w:r w:rsidR="00CA3D0E"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. Изнасяне на лекции в чужди университети</w:t>
            </w:r>
          </w:p>
        </w:tc>
        <w:tc>
          <w:tcPr>
            <w:tcW w:w="88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  <w:vAlign w:val="center"/>
          </w:tcPr>
          <w:p w:rsidR="00CA3D0E" w:rsidRPr="004B4D67" w:rsidRDefault="00CA3D0E" w:rsidP="007069F1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5</w:t>
            </w:r>
          </w:p>
        </w:tc>
      </w:tr>
      <w:tr w:rsidR="00BF5E4A" w:rsidRPr="004B4D67" w:rsidTr="007069F1">
        <w:trPr>
          <w:trHeight w:val="414"/>
        </w:trPr>
        <w:tc>
          <w:tcPr>
            <w:tcW w:w="6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  <w:vAlign w:val="center"/>
          </w:tcPr>
          <w:p w:rsidR="00BF5E4A" w:rsidRPr="004B4D67" w:rsidRDefault="00BF5E4A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</w:tcPr>
          <w:p w:rsidR="00BF5E4A" w:rsidRPr="004B4D67" w:rsidRDefault="0087772A" w:rsidP="0064297B">
            <w:pPr>
              <w:spacing w:after="0" w:line="240" w:lineRule="auto"/>
              <w:jc w:val="both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33</w:t>
            </w:r>
            <w:r w:rsidR="00BF5E4A"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. Разработване на установки за провеждане на лабораторни и практически занятия</w:t>
            </w:r>
          </w:p>
        </w:tc>
        <w:tc>
          <w:tcPr>
            <w:tcW w:w="8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  <w:vAlign w:val="center"/>
          </w:tcPr>
          <w:p w:rsidR="00BF5E4A" w:rsidRPr="004B4D67" w:rsidRDefault="00BF5E4A" w:rsidP="007069F1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2</w:t>
            </w:r>
          </w:p>
        </w:tc>
      </w:tr>
      <w:tr w:rsidR="007069F1" w:rsidRPr="004B4D67" w:rsidTr="007069F1">
        <w:trPr>
          <w:trHeight w:val="283"/>
        </w:trPr>
        <w:tc>
          <w:tcPr>
            <w:tcW w:w="69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  <w:vAlign w:val="center"/>
          </w:tcPr>
          <w:p w:rsidR="007069F1" w:rsidRPr="001A0E0E" w:rsidRDefault="007069F1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bg-BG"/>
              </w:rPr>
            </w:pPr>
            <w:r w:rsidRPr="001A0E0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bg-BG"/>
              </w:rPr>
              <w:t>З</w:t>
            </w:r>
          </w:p>
        </w:tc>
        <w:tc>
          <w:tcPr>
            <w:tcW w:w="3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</w:tcPr>
          <w:p w:rsidR="007069F1" w:rsidRPr="004B4D67" w:rsidRDefault="007069F1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34</w:t>
            </w: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. Ръководство на университетски проект</w:t>
            </w:r>
          </w:p>
        </w:tc>
        <w:tc>
          <w:tcPr>
            <w:tcW w:w="8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</w:tcPr>
          <w:p w:rsidR="007069F1" w:rsidRPr="004B4D67" w:rsidRDefault="007069F1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5</w:t>
            </w:r>
          </w:p>
        </w:tc>
      </w:tr>
      <w:tr w:rsidR="007069F1" w:rsidRPr="004B4D67" w:rsidTr="007069F1">
        <w:trPr>
          <w:trHeight w:val="502"/>
        </w:trPr>
        <w:tc>
          <w:tcPr>
            <w:tcW w:w="6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  <w:vAlign w:val="center"/>
          </w:tcPr>
          <w:p w:rsidR="007069F1" w:rsidRPr="004B4D67" w:rsidRDefault="007069F1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</w:tcPr>
          <w:p w:rsidR="007069F1" w:rsidRPr="004B4D67" w:rsidRDefault="007069F1" w:rsidP="0064297B">
            <w:pPr>
              <w:spacing w:before="100" w:beforeAutospacing="1" w:after="100" w:afterAutospacing="1" w:line="202" w:lineRule="atLeast"/>
              <w:jc w:val="both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35</w:t>
            </w: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. Участие в редакционни колегии на научни издания или комитети на научни форуми</w:t>
            </w:r>
          </w:p>
        </w:tc>
        <w:tc>
          <w:tcPr>
            <w:tcW w:w="8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</w:tcPr>
          <w:p w:rsidR="007069F1" w:rsidRPr="004B4D67" w:rsidRDefault="007069F1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5</w:t>
            </w:r>
          </w:p>
        </w:tc>
      </w:tr>
      <w:tr w:rsidR="007069F1" w:rsidRPr="004B4D67" w:rsidTr="007069F1">
        <w:trPr>
          <w:trHeight w:val="517"/>
        </w:trPr>
        <w:tc>
          <w:tcPr>
            <w:tcW w:w="6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  <w:vAlign w:val="center"/>
          </w:tcPr>
          <w:p w:rsidR="007069F1" w:rsidRPr="004B4D67" w:rsidRDefault="007069F1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</w:tcPr>
          <w:p w:rsidR="007069F1" w:rsidRPr="004B4D67" w:rsidRDefault="007069F1" w:rsidP="0064297B">
            <w:pPr>
              <w:spacing w:before="100" w:beforeAutospacing="1" w:after="100" w:afterAutospacing="1" w:line="202" w:lineRule="atLeast"/>
              <w:jc w:val="both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36</w:t>
            </w: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. Цитирания в дисертации за придобиване на ОНС „доктор“ и „доктор на науките“</w:t>
            </w:r>
          </w:p>
        </w:tc>
        <w:tc>
          <w:tcPr>
            <w:tcW w:w="88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</w:tcPr>
          <w:p w:rsidR="007069F1" w:rsidRPr="004B4D67" w:rsidRDefault="007069F1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2</w:t>
            </w:r>
          </w:p>
        </w:tc>
      </w:tr>
      <w:tr w:rsidR="007069F1" w:rsidRPr="004B4D67" w:rsidTr="007069F1">
        <w:trPr>
          <w:trHeight w:val="516"/>
        </w:trPr>
        <w:tc>
          <w:tcPr>
            <w:tcW w:w="6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  <w:vAlign w:val="center"/>
          </w:tcPr>
          <w:p w:rsidR="007069F1" w:rsidRPr="004B4D67" w:rsidRDefault="007069F1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</w:tcPr>
          <w:p w:rsidR="007069F1" w:rsidRPr="004B4D67" w:rsidRDefault="007069F1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37</w:t>
            </w: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. Публикуване на студия</w:t>
            </w:r>
          </w:p>
        </w:tc>
        <w:tc>
          <w:tcPr>
            <w:tcW w:w="88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</w:tcPr>
          <w:p w:rsidR="007069F1" w:rsidRPr="004B4D67" w:rsidRDefault="007069F1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25/n</w:t>
            </w:r>
          </w:p>
        </w:tc>
      </w:tr>
      <w:tr w:rsidR="007069F1" w:rsidRPr="004B4D67" w:rsidTr="007069F1">
        <w:trPr>
          <w:trHeight w:val="283"/>
        </w:trPr>
        <w:tc>
          <w:tcPr>
            <w:tcW w:w="6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  <w:vAlign w:val="center"/>
          </w:tcPr>
          <w:p w:rsidR="007069F1" w:rsidRPr="004B4D67" w:rsidRDefault="007069F1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</w:tcPr>
          <w:p w:rsidR="007069F1" w:rsidRPr="004B4D67" w:rsidRDefault="007069F1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38</w:t>
            </w: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. Внедрени в практиката резултати от научно изследване</w:t>
            </w:r>
          </w:p>
        </w:tc>
        <w:tc>
          <w:tcPr>
            <w:tcW w:w="8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</w:tcPr>
          <w:p w:rsidR="007069F1" w:rsidRPr="004B4D67" w:rsidRDefault="007069F1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10/n</w:t>
            </w:r>
          </w:p>
        </w:tc>
      </w:tr>
      <w:tr w:rsidR="007069F1" w:rsidRPr="004B4D67" w:rsidTr="007069F1">
        <w:trPr>
          <w:trHeight w:val="283"/>
        </w:trPr>
        <w:tc>
          <w:tcPr>
            <w:tcW w:w="69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  <w:vAlign w:val="center"/>
          </w:tcPr>
          <w:p w:rsidR="007069F1" w:rsidRPr="001A0E0E" w:rsidRDefault="007069F1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bg-BG"/>
              </w:rPr>
            </w:pPr>
            <w:r w:rsidRPr="001A0E0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bg-BG"/>
              </w:rPr>
              <w:lastRenderedPageBreak/>
              <w:t>З</w:t>
            </w:r>
          </w:p>
        </w:tc>
        <w:tc>
          <w:tcPr>
            <w:tcW w:w="3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</w:tcPr>
          <w:p w:rsidR="007069F1" w:rsidRPr="004B4D67" w:rsidRDefault="007069F1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39</w:t>
            </w: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. Получени отличия и награди във връзка с научни постижения</w:t>
            </w:r>
          </w:p>
        </w:tc>
        <w:tc>
          <w:tcPr>
            <w:tcW w:w="8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</w:tcPr>
          <w:p w:rsidR="007069F1" w:rsidRPr="004B4D67" w:rsidRDefault="007069F1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5</w:t>
            </w:r>
          </w:p>
        </w:tc>
      </w:tr>
      <w:tr w:rsidR="007069F1" w:rsidRPr="004B4D67" w:rsidTr="007069F1">
        <w:trPr>
          <w:trHeight w:val="283"/>
        </w:trPr>
        <w:tc>
          <w:tcPr>
            <w:tcW w:w="6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  <w:vAlign w:val="center"/>
          </w:tcPr>
          <w:p w:rsidR="007069F1" w:rsidRPr="004B4D67" w:rsidRDefault="007069F1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</w:tcPr>
          <w:p w:rsidR="007069F1" w:rsidRPr="004B4D67" w:rsidRDefault="007069F1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40</w:t>
            </w: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. Членство в международни научни организации</w:t>
            </w:r>
          </w:p>
        </w:tc>
        <w:tc>
          <w:tcPr>
            <w:tcW w:w="8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</w:tcPr>
          <w:p w:rsidR="007069F1" w:rsidRPr="004B4D67" w:rsidRDefault="007069F1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4</w:t>
            </w:r>
          </w:p>
        </w:tc>
      </w:tr>
      <w:tr w:rsidR="007069F1" w:rsidRPr="004B4D67" w:rsidTr="007069F1">
        <w:trPr>
          <w:trHeight w:val="283"/>
        </w:trPr>
        <w:tc>
          <w:tcPr>
            <w:tcW w:w="6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  <w:vAlign w:val="center"/>
          </w:tcPr>
          <w:p w:rsidR="007069F1" w:rsidRPr="004B4D67" w:rsidRDefault="007069F1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</w:tcPr>
          <w:p w:rsidR="007069F1" w:rsidRPr="004B4D67" w:rsidRDefault="007069F1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41</w:t>
            </w: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.</w:t>
            </w:r>
            <w:r w:rsidRPr="004B4D67">
              <w:rPr>
                <w:lang w:val="bg-BG"/>
              </w:rPr>
              <w:t xml:space="preserve"> </w:t>
            </w: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Научна или професионална специализация в чужбина</w:t>
            </w:r>
          </w:p>
        </w:tc>
        <w:tc>
          <w:tcPr>
            <w:tcW w:w="8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</w:tcPr>
          <w:p w:rsidR="007069F1" w:rsidRPr="004B4D67" w:rsidRDefault="007069F1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10</w:t>
            </w:r>
          </w:p>
        </w:tc>
      </w:tr>
      <w:tr w:rsidR="007069F1" w:rsidRPr="004B4D67" w:rsidTr="007069F1">
        <w:trPr>
          <w:trHeight w:val="283"/>
        </w:trPr>
        <w:tc>
          <w:tcPr>
            <w:tcW w:w="6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  <w:vAlign w:val="center"/>
          </w:tcPr>
          <w:p w:rsidR="007069F1" w:rsidRPr="004B4D67" w:rsidRDefault="007069F1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</w:tcPr>
          <w:p w:rsidR="007069F1" w:rsidRPr="004B4D67" w:rsidRDefault="007069F1" w:rsidP="0064297B">
            <w:pPr>
              <w:spacing w:before="100" w:beforeAutospacing="1" w:after="100" w:afterAutospacing="1" w:line="202" w:lineRule="atLeast"/>
              <w:jc w:val="both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42</w:t>
            </w: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. Участие в организирането и провеждането на научни форуми на национално ниво</w:t>
            </w:r>
          </w:p>
        </w:tc>
        <w:tc>
          <w:tcPr>
            <w:tcW w:w="8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</w:tcPr>
          <w:p w:rsidR="007069F1" w:rsidRPr="004B4D67" w:rsidRDefault="007069F1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5</w:t>
            </w:r>
          </w:p>
        </w:tc>
      </w:tr>
      <w:tr w:rsidR="007069F1" w:rsidRPr="004B4D67" w:rsidTr="007069F1">
        <w:trPr>
          <w:trHeight w:val="283"/>
        </w:trPr>
        <w:tc>
          <w:tcPr>
            <w:tcW w:w="6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  <w:vAlign w:val="center"/>
          </w:tcPr>
          <w:p w:rsidR="007069F1" w:rsidRPr="004B4D67" w:rsidRDefault="007069F1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bookmarkStart w:id="0" w:name="_GoBack" w:colFirst="1" w:colLast="1"/>
          </w:p>
        </w:tc>
        <w:tc>
          <w:tcPr>
            <w:tcW w:w="3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</w:tcPr>
          <w:p w:rsidR="007069F1" w:rsidRPr="004B4D67" w:rsidRDefault="007069F1" w:rsidP="0064297B">
            <w:pPr>
              <w:spacing w:before="100" w:beforeAutospacing="1" w:after="100" w:afterAutospacing="1" w:line="202" w:lineRule="atLeast"/>
              <w:jc w:val="both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43</w:t>
            </w: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 xml:space="preserve">. Участие в организирането и провеждането на научни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 xml:space="preserve">форуми </w:t>
            </w: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на международно ниво</w:t>
            </w:r>
          </w:p>
        </w:tc>
        <w:tc>
          <w:tcPr>
            <w:tcW w:w="8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</w:tcPr>
          <w:p w:rsidR="007069F1" w:rsidRPr="004B4D67" w:rsidRDefault="007069F1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10</w:t>
            </w:r>
          </w:p>
        </w:tc>
      </w:tr>
      <w:bookmarkEnd w:id="0"/>
      <w:tr w:rsidR="007069F1" w:rsidRPr="004B4D67" w:rsidTr="007069F1">
        <w:trPr>
          <w:trHeight w:val="283"/>
        </w:trPr>
        <w:tc>
          <w:tcPr>
            <w:tcW w:w="6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  <w:vAlign w:val="center"/>
          </w:tcPr>
          <w:p w:rsidR="007069F1" w:rsidRPr="004B4D67" w:rsidRDefault="007069F1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</w:tcPr>
          <w:p w:rsidR="007069F1" w:rsidRPr="004B4D67" w:rsidRDefault="007069F1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44</w:t>
            </w: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. Участие в национален научен форум</w:t>
            </w:r>
          </w:p>
        </w:tc>
        <w:tc>
          <w:tcPr>
            <w:tcW w:w="8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</w:tcPr>
          <w:p w:rsidR="007069F1" w:rsidRPr="004B4D67" w:rsidRDefault="007069F1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1</w:t>
            </w:r>
          </w:p>
        </w:tc>
      </w:tr>
      <w:tr w:rsidR="007069F1" w:rsidRPr="004B4D67" w:rsidTr="007069F1">
        <w:trPr>
          <w:trHeight w:val="283"/>
        </w:trPr>
        <w:tc>
          <w:tcPr>
            <w:tcW w:w="6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  <w:vAlign w:val="center"/>
          </w:tcPr>
          <w:p w:rsidR="007069F1" w:rsidRPr="004B4D67" w:rsidRDefault="007069F1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</w:tcPr>
          <w:p w:rsidR="007069F1" w:rsidRPr="004B4D67" w:rsidRDefault="007069F1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45</w:t>
            </w: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. Участие в научен форум в чужбина</w:t>
            </w:r>
          </w:p>
        </w:tc>
        <w:tc>
          <w:tcPr>
            <w:tcW w:w="8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</w:tcPr>
          <w:p w:rsidR="007069F1" w:rsidRPr="004B4D67" w:rsidRDefault="007069F1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3</w:t>
            </w:r>
          </w:p>
        </w:tc>
      </w:tr>
      <w:tr w:rsidR="007069F1" w:rsidRPr="004B4D67" w:rsidTr="007069F1">
        <w:trPr>
          <w:trHeight w:val="283"/>
        </w:trPr>
        <w:tc>
          <w:tcPr>
            <w:tcW w:w="6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  <w:vAlign w:val="center"/>
          </w:tcPr>
          <w:p w:rsidR="007069F1" w:rsidRPr="004B4D67" w:rsidRDefault="007069F1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</w:p>
        </w:tc>
        <w:tc>
          <w:tcPr>
            <w:tcW w:w="3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</w:tcPr>
          <w:p w:rsidR="007069F1" w:rsidRPr="004B4D67" w:rsidRDefault="007069F1" w:rsidP="007069F1">
            <w:pPr>
              <w:spacing w:before="100" w:beforeAutospacing="1" w:after="100" w:afterAutospacing="1" w:line="202" w:lineRule="atLeast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46</w:t>
            </w: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. Участие в разработване на международни проекти</w:t>
            </w:r>
          </w:p>
        </w:tc>
        <w:tc>
          <w:tcPr>
            <w:tcW w:w="8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57" w:type="dxa"/>
              <w:left w:w="57" w:type="dxa"/>
              <w:bottom w:w="113" w:type="dxa"/>
              <w:right w:w="57" w:type="dxa"/>
            </w:tcMar>
          </w:tcPr>
          <w:p w:rsidR="007069F1" w:rsidRPr="004B4D67" w:rsidRDefault="007069F1" w:rsidP="007069F1">
            <w:pPr>
              <w:spacing w:before="100" w:beforeAutospacing="1" w:after="100" w:afterAutospacing="1" w:line="202" w:lineRule="atLeast"/>
              <w:jc w:val="center"/>
              <w:textAlignment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</w:pPr>
            <w:r w:rsidRPr="004B4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bg-BG"/>
              </w:rPr>
              <w:t>3</w:t>
            </w:r>
          </w:p>
        </w:tc>
      </w:tr>
    </w:tbl>
    <w:p w:rsidR="00B86CFC" w:rsidRPr="004B4D67" w:rsidRDefault="007069F1" w:rsidP="0014703D">
      <w:pPr>
        <w:spacing w:before="100" w:beforeAutospacing="1" w:after="100" w:afterAutospacing="1" w:line="202" w:lineRule="atLeast"/>
        <w:textAlignment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bg-BG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bg-BG"/>
        </w:rPr>
        <w:br w:type="textWrapping" w:clear="all"/>
      </w:r>
    </w:p>
    <w:sectPr w:rsidR="00B86CFC" w:rsidRPr="004B4D67" w:rsidSect="0014703D"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NzWzNDE3MzcxMjZW0lEKTi0uzszPAykwrAUAdc6R3SwAAAA="/>
  </w:docVars>
  <w:rsids>
    <w:rsidRoot w:val="00BF5E4A"/>
    <w:rsid w:val="00016C21"/>
    <w:rsid w:val="00022149"/>
    <w:rsid w:val="000458A6"/>
    <w:rsid w:val="00133D72"/>
    <w:rsid w:val="0014703D"/>
    <w:rsid w:val="00150DCA"/>
    <w:rsid w:val="001A0E0E"/>
    <w:rsid w:val="002245B2"/>
    <w:rsid w:val="00241A5C"/>
    <w:rsid w:val="0026154E"/>
    <w:rsid w:val="003736D8"/>
    <w:rsid w:val="003B4483"/>
    <w:rsid w:val="003B5B5B"/>
    <w:rsid w:val="004B4D67"/>
    <w:rsid w:val="00517B04"/>
    <w:rsid w:val="00554C98"/>
    <w:rsid w:val="00602260"/>
    <w:rsid w:val="0064297B"/>
    <w:rsid w:val="007069F1"/>
    <w:rsid w:val="0072629E"/>
    <w:rsid w:val="007820CE"/>
    <w:rsid w:val="0087772A"/>
    <w:rsid w:val="009A2F1E"/>
    <w:rsid w:val="00A87132"/>
    <w:rsid w:val="00AD28AB"/>
    <w:rsid w:val="00B42EB1"/>
    <w:rsid w:val="00B86CFC"/>
    <w:rsid w:val="00B925E0"/>
    <w:rsid w:val="00BC6660"/>
    <w:rsid w:val="00BE1A5B"/>
    <w:rsid w:val="00BF5E4A"/>
    <w:rsid w:val="00C01F44"/>
    <w:rsid w:val="00CA3D0E"/>
    <w:rsid w:val="00D8221D"/>
    <w:rsid w:val="00DE3A3C"/>
    <w:rsid w:val="00E32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F5E4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F5E4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4</Pages>
  <Words>740</Words>
  <Characters>4221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ly Georgieva</dc:creator>
  <cp:keywords/>
  <dc:description/>
  <cp:lastModifiedBy>pc1</cp:lastModifiedBy>
  <cp:revision>30</cp:revision>
  <dcterms:created xsi:type="dcterms:W3CDTF">2018-10-23T13:50:00Z</dcterms:created>
  <dcterms:modified xsi:type="dcterms:W3CDTF">2018-10-30T06:43:00Z</dcterms:modified>
</cp:coreProperties>
</file>